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A14E45" w14:textId="1FCD4F00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Data_</w:t>
      </w:r>
      <w:r w:rsidR="008220B7">
        <w:rPr>
          <w:rFonts w:ascii="Times New Roman" w:hAnsi="Times New Roman" w:cs="Times New Roman"/>
          <w:sz w:val="24"/>
          <w:szCs w:val="24"/>
        </w:rPr>
        <w:t>Analysis</w:t>
      </w:r>
      <w:r w:rsidRPr="00516C36">
        <w:rPr>
          <w:rFonts w:ascii="Times New Roman" w:hAnsi="Times New Roman" w:cs="Times New Roman"/>
          <w:sz w:val="24"/>
          <w:szCs w:val="24"/>
        </w:rPr>
        <w:t>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Interface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ABC)</w:t>
      </w:r>
    </w:p>
    <w:p w14:paraId="2744903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is an interface for the acquisition, analysis, and storage of data”””</w:t>
      </w:r>
    </w:p>
    <w:p w14:paraId="0C5CB3E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5B6F0B7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4E17F74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08761B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3617A22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3B5C80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2FC898E7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@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bstractmethod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D9EAB43" w14:textId="6E9F81B1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783F43F5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B1CFEE9" w14:textId="18D6267F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Companies(</w:t>
      </w:r>
      <w:proofErr w:type="spellStart"/>
      <w:proofErr w:type="gramEnd"/>
      <w:r w:rsidR="001D34EC" w:rsidRPr="00516C36">
        <w:rPr>
          <w:rFonts w:ascii="Times New Roman" w:hAnsi="Times New Roman" w:cs="Times New Roman"/>
          <w:sz w:val="24"/>
          <w:szCs w:val="24"/>
        </w:rPr>
        <w:t>Data_</w:t>
      </w:r>
      <w:r w:rsidR="001D34EC">
        <w:rPr>
          <w:rFonts w:ascii="Times New Roman" w:hAnsi="Times New Roman" w:cs="Times New Roman"/>
          <w:sz w:val="24"/>
          <w:szCs w:val="24"/>
        </w:rPr>
        <w:t>Analysis</w:t>
      </w:r>
      <w:r w:rsidR="001D34EC" w:rsidRPr="00516C36">
        <w:rPr>
          <w:rFonts w:ascii="Times New Roman" w:hAnsi="Times New Roman" w:cs="Times New Roman"/>
          <w:sz w:val="24"/>
          <w:szCs w:val="24"/>
        </w:rPr>
        <w:t>_Interface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26BF4C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handles data acquisition, data analysis, and data storage related to companies”””</w:t>
      </w:r>
    </w:p>
    <w:p w14:paraId="32996E3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3265F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323B753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E0CC8E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3B84EEE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5CF218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264769E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1CB5AB3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0075311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AE94BB3" w14:textId="2E1EF422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74888601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309CDAC" w14:textId="22BE39C2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News(</w:t>
      </w:r>
      <w:proofErr w:type="spellStart"/>
      <w:proofErr w:type="gramEnd"/>
      <w:r w:rsidR="001D34EC" w:rsidRPr="00516C36">
        <w:rPr>
          <w:rFonts w:ascii="Times New Roman" w:hAnsi="Times New Roman" w:cs="Times New Roman"/>
          <w:sz w:val="24"/>
          <w:szCs w:val="24"/>
        </w:rPr>
        <w:t>Data_</w:t>
      </w:r>
      <w:r w:rsidR="001D34EC">
        <w:rPr>
          <w:rFonts w:ascii="Times New Roman" w:hAnsi="Times New Roman" w:cs="Times New Roman"/>
          <w:sz w:val="24"/>
          <w:szCs w:val="24"/>
        </w:rPr>
        <w:t>Analysis</w:t>
      </w:r>
      <w:r w:rsidR="001D34EC" w:rsidRPr="00516C36">
        <w:rPr>
          <w:rFonts w:ascii="Times New Roman" w:hAnsi="Times New Roman" w:cs="Times New Roman"/>
          <w:sz w:val="24"/>
          <w:szCs w:val="24"/>
        </w:rPr>
        <w:t>_Interface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A2414F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handles data acquisition, data analysis, and data storage related to recent news”””</w:t>
      </w:r>
    </w:p>
    <w:p w14:paraId="15442E6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3B5F35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2646734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7C2517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74BC7C80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E0129EA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0DB1FA1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7FD4C0A3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1FEF1D7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3349EF3E" w14:textId="3489C368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241A4E1D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66BD9EB" w14:textId="6BC3AC09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Portfolios(</w:t>
      </w:r>
      <w:proofErr w:type="spellStart"/>
      <w:proofErr w:type="gramEnd"/>
      <w:r w:rsidR="001D34EC" w:rsidRPr="00516C36">
        <w:rPr>
          <w:rFonts w:ascii="Times New Roman" w:hAnsi="Times New Roman" w:cs="Times New Roman"/>
          <w:sz w:val="24"/>
          <w:szCs w:val="24"/>
        </w:rPr>
        <w:t>Data_</w:t>
      </w:r>
      <w:r w:rsidR="001D34EC">
        <w:rPr>
          <w:rFonts w:ascii="Times New Roman" w:hAnsi="Times New Roman" w:cs="Times New Roman"/>
          <w:sz w:val="24"/>
          <w:szCs w:val="24"/>
        </w:rPr>
        <w:t>Analysis</w:t>
      </w:r>
      <w:r w:rsidR="001D34EC" w:rsidRPr="00516C36">
        <w:rPr>
          <w:rFonts w:ascii="Times New Roman" w:hAnsi="Times New Roman" w:cs="Times New Roman"/>
          <w:sz w:val="24"/>
          <w:szCs w:val="24"/>
        </w:rPr>
        <w:t>_Interface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6293CF48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handles data acquisition, data analysis, and data storage related to top performing</w:t>
      </w:r>
    </w:p>
    <w:p w14:paraId="5B83DED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stock portfolios”””</w:t>
      </w:r>
    </w:p>
    <w:p w14:paraId="6D0998BA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crap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web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4350C9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crap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web”””</w:t>
      </w:r>
    </w:p>
    <w:p w14:paraId="22318C0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61D5835E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571D8809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analyz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data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2F8A7C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Analyz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data”””</w:t>
      </w:r>
    </w:p>
    <w:p w14:paraId="38491CFD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7E9E96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r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analysis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13AB156B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tor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nalyzed data”””</w:t>
      </w:r>
    </w:p>
    <w:p w14:paraId="256161EB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3F6491E" w14:textId="20338681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73BBBFC7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A5FC815" w14:textId="77777777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Report</w:t>
      </w:r>
    </w:p>
    <w:p w14:paraId="078BB2B6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creates relevant company stocks for stock market investment”””</w:t>
      </w:r>
    </w:p>
    <w:p w14:paraId="1553A4DF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creat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4E8ADB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Creat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a report”””</w:t>
      </w:r>
    </w:p>
    <w:p w14:paraId="2D5C3F5C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ave_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report</w:t>
      </w:r>
      <w:proofErr w:type="spellEnd"/>
      <w:r w:rsidRPr="00516C36">
        <w:rPr>
          <w:rFonts w:ascii="Times New Roman" w:hAnsi="Times New Roman" w:cs="Times New Roman"/>
          <w:sz w:val="24"/>
          <w:szCs w:val="24"/>
        </w:rPr>
        <w:t>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46F78104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Save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the report”””</w:t>
      </w:r>
    </w:p>
    <w:p w14:paraId="201D5311" w14:textId="77777777" w:rsidR="00516C36" w:rsidRP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gramStart"/>
      <w:r w:rsidRPr="00516C36">
        <w:rPr>
          <w:rFonts w:ascii="Times New Roman" w:hAnsi="Times New Roman" w:cs="Times New Roman"/>
          <w:sz w:val="24"/>
          <w:szCs w:val="24"/>
        </w:rPr>
        <w:t>get(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>)</w:t>
      </w:r>
    </w:p>
    <w:p w14:paraId="20087A23" w14:textId="04B928FC" w:rsidR="00516C3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Get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functions”””</w:t>
      </w:r>
    </w:p>
    <w:p w14:paraId="4E661068" w14:textId="77777777" w:rsidR="000C5F87" w:rsidRPr="00516C36" w:rsidRDefault="000C5F87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004244B8" w14:textId="77777777" w:rsidR="00516C36" w:rsidRPr="00516C36" w:rsidRDefault="00516C36" w:rsidP="000C5F87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proofErr w:type="spellStart"/>
      <w:r w:rsidRPr="00516C36">
        <w:rPr>
          <w:rFonts w:ascii="Times New Roman" w:hAnsi="Times New Roman" w:cs="Times New Roman"/>
          <w:sz w:val="24"/>
          <w:szCs w:val="24"/>
        </w:rPr>
        <w:t>Stock_Tracker</w:t>
      </w:r>
      <w:proofErr w:type="spellEnd"/>
    </w:p>
    <w:p w14:paraId="0156A914" w14:textId="78CA673A" w:rsidR="00926E76" w:rsidRDefault="00516C3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516C36">
        <w:rPr>
          <w:rFonts w:ascii="Times New Roman" w:hAnsi="Times New Roman" w:cs="Times New Roman"/>
          <w:sz w:val="24"/>
          <w:szCs w:val="24"/>
        </w:rPr>
        <w:t>“</w:t>
      </w:r>
      <w:proofErr w:type="gramStart"/>
      <w:r w:rsidRPr="00516C36">
        <w:rPr>
          <w:rFonts w:ascii="Times New Roman" w:hAnsi="Times New Roman" w:cs="Times New Roman"/>
          <w:sz w:val="24"/>
          <w:szCs w:val="24"/>
        </w:rPr>
        <w:t>””This</w:t>
      </w:r>
      <w:proofErr w:type="gramEnd"/>
      <w:r w:rsidRPr="00516C36">
        <w:rPr>
          <w:rFonts w:ascii="Times New Roman" w:hAnsi="Times New Roman" w:cs="Times New Roman"/>
          <w:sz w:val="24"/>
          <w:szCs w:val="24"/>
        </w:rPr>
        <w:t xml:space="preserve"> class tracks and sends daily reports on specific stocks using web scraping”””</w:t>
      </w:r>
    </w:p>
    <w:p w14:paraId="07E723C5" w14:textId="6235442D" w:rsidR="002C3020" w:rsidRDefault="001F1DD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create_</w:t>
      </w:r>
      <w:proofErr w:type="gramStart"/>
      <w:r>
        <w:rPr>
          <w:rFonts w:ascii="Times New Roman" w:hAnsi="Times New Roman" w:cs="Times New Roman"/>
          <w:sz w:val="24"/>
          <w:szCs w:val="24"/>
        </w:rPr>
        <w:t>rep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30854DFC" w14:textId="2D4B0FA3" w:rsidR="001F1DDC" w:rsidRDefault="001F1DD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</w:t>
      </w:r>
      <w:proofErr w:type="gramStart"/>
      <w:r>
        <w:rPr>
          <w:rFonts w:ascii="Times New Roman" w:hAnsi="Times New Roman" w:cs="Times New Roman"/>
          <w:sz w:val="24"/>
          <w:szCs w:val="24"/>
        </w:rPr>
        <w:t>””Create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a formatted report and save it”””</w:t>
      </w:r>
    </w:p>
    <w:p w14:paraId="71200C09" w14:textId="76B03D86" w:rsidR="001F1DDC" w:rsidRDefault="001F1DDC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proofErr w:type="spellStart"/>
      <w:r>
        <w:rPr>
          <w:rFonts w:ascii="Times New Roman" w:hAnsi="Times New Roman" w:cs="Times New Roman"/>
          <w:sz w:val="24"/>
          <w:szCs w:val="24"/>
        </w:rPr>
        <w:t>send_</w:t>
      </w:r>
      <w:proofErr w:type="gramStart"/>
      <w:r>
        <w:rPr>
          <w:rFonts w:ascii="Times New Roman" w:hAnsi="Times New Roman" w:cs="Times New Roman"/>
          <w:sz w:val="24"/>
          <w:szCs w:val="24"/>
        </w:rPr>
        <w:t>report</w:t>
      </w:r>
      <w:proofErr w:type="spellEnd"/>
      <w:r>
        <w:rPr>
          <w:rFonts w:ascii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hAnsi="Times New Roman" w:cs="Times New Roman"/>
          <w:sz w:val="24"/>
          <w:szCs w:val="24"/>
        </w:rPr>
        <w:t>)</w:t>
      </w:r>
    </w:p>
    <w:p w14:paraId="6021C7D6" w14:textId="17A427F6" w:rsidR="00926E76" w:rsidRDefault="00E943E4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“””Send a saved report at a designated time”””</w:t>
      </w:r>
      <w:bookmarkStart w:id="0" w:name="_GoBack"/>
      <w:bookmarkEnd w:id="0"/>
    </w:p>
    <w:p w14:paraId="0C8118DE" w14:textId="4FA3BC90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785B7D4" w14:textId="3FEA1FD9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3D4ADE3" w14:textId="611FA013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54CE51A" w14:textId="41FDD503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1E1A144" w14:textId="07F48AFE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B84EB38" w14:textId="45409EFB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5B1FE2A4" w14:textId="71469726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C218A63" w14:textId="6DC6BBEC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C244345" w14:textId="163595B2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20BC893C" w14:textId="7BE985C8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48BE3255" w14:textId="439DB747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48CF4D0" w14:textId="7E98971E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EEA45A5" w14:textId="3C7EAC93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62AF50E0" w14:textId="7ABE9A88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7D3B4897" w14:textId="665CCC5A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1189082" w14:textId="766C8FB5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352B159C" w14:textId="50E8E241" w:rsid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p w14:paraId="113CB6A0" w14:textId="77777777" w:rsidR="00926E76" w:rsidRPr="00926E76" w:rsidRDefault="00926E76" w:rsidP="00516C36">
      <w:pPr>
        <w:spacing w:line="240" w:lineRule="auto"/>
        <w:rPr>
          <w:rFonts w:ascii="Times New Roman" w:hAnsi="Times New Roman" w:cs="Times New Roman"/>
          <w:sz w:val="24"/>
          <w:szCs w:val="24"/>
        </w:rPr>
      </w:pPr>
    </w:p>
    <w:sectPr w:rsidR="00926E76" w:rsidRPr="00926E7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OwtDAyMDA1MzE3trRQ0lEKTi0uzszPAykwqgUAIFhw9CwAAAA="/>
  </w:docVars>
  <w:rsids>
    <w:rsidRoot w:val="00D14707"/>
    <w:rsid w:val="000C5F87"/>
    <w:rsid w:val="001B09FC"/>
    <w:rsid w:val="001D34EC"/>
    <w:rsid w:val="001F1DDC"/>
    <w:rsid w:val="0025257E"/>
    <w:rsid w:val="002C3020"/>
    <w:rsid w:val="002F6271"/>
    <w:rsid w:val="004E45A1"/>
    <w:rsid w:val="00516C36"/>
    <w:rsid w:val="0055591B"/>
    <w:rsid w:val="005B52DA"/>
    <w:rsid w:val="005D43DF"/>
    <w:rsid w:val="00781055"/>
    <w:rsid w:val="008220B7"/>
    <w:rsid w:val="00864BA8"/>
    <w:rsid w:val="008B4E37"/>
    <w:rsid w:val="008B71F5"/>
    <w:rsid w:val="00926E76"/>
    <w:rsid w:val="0095648E"/>
    <w:rsid w:val="00A02ED8"/>
    <w:rsid w:val="00BD7F3D"/>
    <w:rsid w:val="00D14707"/>
    <w:rsid w:val="00DD35EA"/>
    <w:rsid w:val="00E943E4"/>
    <w:rsid w:val="00F47628"/>
    <w:rsid w:val="00FE7F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1AFB31"/>
  <w15:chartTrackingRefBased/>
  <w15:docId w15:val="{732DAF47-341C-4C6B-9413-9B633FD98D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8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el Zhang</dc:creator>
  <cp:keywords/>
  <dc:description/>
  <cp:lastModifiedBy>Michael Zhang</cp:lastModifiedBy>
  <cp:revision>21</cp:revision>
  <dcterms:created xsi:type="dcterms:W3CDTF">2018-07-15T03:16:00Z</dcterms:created>
  <dcterms:modified xsi:type="dcterms:W3CDTF">2018-07-18T03:24:00Z</dcterms:modified>
</cp:coreProperties>
</file>